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1BE12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EE1D5A" wp14:editId="7AE8EAB2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DFA1B" w14:textId="77777777" w:rsidR="002F2055" w:rsidRDefault="0080148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itrix</w:t>
                            </w:r>
                            <w:r w:rsidR="00280F7E">
                              <w:rPr>
                                <w:b/>
                                <w:sz w:val="52"/>
                                <w:szCs w:val="48"/>
                              </w:rPr>
                              <w:t>/SAP</w:t>
                            </w:r>
                          </w:p>
                          <w:p w14:paraId="5DC0ABF5" w14:textId="77777777" w:rsidR="00280F7E" w:rsidRPr="00040858" w:rsidRDefault="00280F7E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assw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E1D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2C8DFA1B" w14:textId="77777777" w:rsidR="002F2055" w:rsidRDefault="0080148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itrix</w:t>
                      </w:r>
                      <w:r w:rsidR="00280F7E">
                        <w:rPr>
                          <w:b/>
                          <w:sz w:val="52"/>
                          <w:szCs w:val="48"/>
                        </w:rPr>
                        <w:t>/SAP</w:t>
                      </w:r>
                    </w:p>
                    <w:p w14:paraId="5DC0ABF5" w14:textId="77777777" w:rsidR="00280F7E" w:rsidRPr="00040858" w:rsidRDefault="00280F7E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asswor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80A92C" wp14:editId="66E6D639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BC544" w14:textId="77777777" w:rsidR="00352FF8" w:rsidRPr="00480FFB" w:rsidRDefault="00801483" w:rsidP="000C4F7E">
                            <w:pPr>
                              <w:jc w:val="center"/>
                              <w:rPr>
                                <w:b/>
                                <w:color w:val="0066FF"/>
                                <w:sz w:val="36"/>
                                <w:szCs w:val="36"/>
                              </w:rPr>
                            </w:pPr>
                            <w:r w:rsidRPr="00480FFB">
                              <w:rPr>
                                <w:b/>
                                <w:color w:val="0066FF"/>
                                <w:sz w:val="36"/>
                                <w:szCs w:val="36"/>
                              </w:rPr>
                              <w:t>Citrix</w:t>
                            </w:r>
                            <w:r w:rsidR="00480FFB" w:rsidRPr="00480FFB">
                              <w:rPr>
                                <w:b/>
                                <w:color w:val="0066FF"/>
                                <w:sz w:val="36"/>
                                <w:szCs w:val="36"/>
                              </w:rPr>
                              <w:t>/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0A92C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49ABC544" w14:textId="77777777" w:rsidR="00352FF8" w:rsidRPr="00480FFB" w:rsidRDefault="00801483" w:rsidP="000C4F7E">
                      <w:pPr>
                        <w:jc w:val="center"/>
                        <w:rPr>
                          <w:b/>
                          <w:color w:val="0066FF"/>
                          <w:sz w:val="36"/>
                          <w:szCs w:val="36"/>
                        </w:rPr>
                      </w:pPr>
                      <w:r w:rsidRPr="00480FFB">
                        <w:rPr>
                          <w:b/>
                          <w:color w:val="0066FF"/>
                          <w:sz w:val="36"/>
                          <w:szCs w:val="36"/>
                        </w:rPr>
                        <w:t>Citrix</w:t>
                      </w:r>
                      <w:r w:rsidR="00480FFB" w:rsidRPr="00480FFB">
                        <w:rPr>
                          <w:b/>
                          <w:color w:val="0066FF"/>
                          <w:sz w:val="36"/>
                          <w:szCs w:val="36"/>
                        </w:rPr>
                        <w:t>/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0B52F5C" wp14:editId="01E6B06C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4AC9A9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16E254" wp14:editId="1FF55EC0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0A271C48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52F5C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024AC9A9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316E254" wp14:editId="1FF55EC0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0A271C48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0AC41A" wp14:editId="5A11DB0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DE2F04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CBE67B0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F9C81BF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22A646D" w14:textId="77777777" w:rsidR="008D4102" w:rsidRDefault="00E07FB0" w:rsidP="008D4102">
                            <w:pPr>
                              <w:ind w:left="180"/>
                            </w:pPr>
                            <w:r>
                              <w:t>Policy</w:t>
                            </w:r>
                          </w:p>
                          <w:p w14:paraId="6F5B7845" w14:textId="77777777"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AC41A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2EDE2F04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CBE67B0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F9C81BF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22A646D" w14:textId="77777777" w:rsidR="008D4102" w:rsidRDefault="00E07FB0" w:rsidP="008D4102">
                      <w:pPr>
                        <w:ind w:left="180"/>
                      </w:pPr>
                      <w:r>
                        <w:t>Policy</w:t>
                      </w:r>
                    </w:p>
                    <w:p w14:paraId="6F5B7845" w14:textId="77777777"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60458437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A0BCA15" wp14:editId="31548DE7">
                <wp:simplePos x="0" y="0"/>
                <wp:positionH relativeFrom="margin">
                  <wp:posOffset>1828800</wp:posOffset>
                </wp:positionH>
                <wp:positionV relativeFrom="margin">
                  <wp:posOffset>8229600</wp:posOffset>
                </wp:positionV>
                <wp:extent cx="5029200" cy="9144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CCE2D" w14:textId="77777777" w:rsidR="00A35BC6" w:rsidRPr="00226857" w:rsidRDefault="00226857" w:rsidP="00445B91">
                            <w:pPr>
                              <w:rPr>
                                <w:color w:val="0066FF"/>
                                <w:szCs w:val="24"/>
                              </w:rPr>
                            </w:pPr>
                            <w:r w:rsidRPr="00226857">
                              <w:rPr>
                                <w:color w:val="0066FF"/>
                                <w:szCs w:val="24"/>
                              </w:rPr>
                              <w:t xml:space="preserve">New/Reinstate Employee Citrix/SAP Access Request </w:t>
                            </w:r>
                          </w:p>
                          <w:p w14:paraId="2B8E7E73" w14:textId="77777777" w:rsidR="00226857" w:rsidRPr="00226857" w:rsidRDefault="005D0E2F" w:rsidP="00445B91">
                            <w:pPr>
                              <w:rPr>
                                <w:szCs w:val="24"/>
                              </w:rPr>
                            </w:pPr>
                            <w:hyperlink r:id="rId7" w:history="1">
                              <w:r w:rsidR="00226857" w:rsidRPr="00226857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  <w:r w:rsidR="00226857" w:rsidRPr="00226857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1495BD0C" w14:textId="77777777" w:rsidR="00226857" w:rsidRPr="00226857" w:rsidRDefault="00226857" w:rsidP="00445B91">
                            <w:pPr>
                              <w:rPr>
                                <w:color w:val="0066FF"/>
                                <w:szCs w:val="24"/>
                              </w:rPr>
                            </w:pPr>
                            <w:r w:rsidRPr="00226857">
                              <w:rPr>
                                <w:color w:val="0066FF"/>
                                <w:szCs w:val="24"/>
                              </w:rPr>
                              <w:t>Citrix/SAP Password Reset Request</w:t>
                            </w:r>
                          </w:p>
                          <w:p w14:paraId="4F8242D6" w14:textId="77777777" w:rsidR="00226857" w:rsidRPr="00226857" w:rsidRDefault="005D0E2F" w:rsidP="00445B91">
                            <w:pPr>
                              <w:rPr>
                                <w:b/>
                                <w:szCs w:val="24"/>
                              </w:rPr>
                            </w:pPr>
                            <w:hyperlink r:id="rId8" w:history="1">
                              <w:r w:rsidR="00226857" w:rsidRPr="00226857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BCA15" id="_x0000_s1030" type="#_x0000_t202" style="position:absolute;margin-left:2in;margin-top:9in;width:396pt;height:1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">
                <v:textbox>
                  <w:txbxContent>
                    <w:p w14:paraId="664CCE2D" w14:textId="77777777" w:rsidR="00A35BC6" w:rsidRPr="00226857" w:rsidRDefault="00226857" w:rsidP="00445B91">
                      <w:pPr>
                        <w:rPr>
                          <w:color w:val="0066FF"/>
                          <w:szCs w:val="24"/>
                        </w:rPr>
                      </w:pPr>
                      <w:r w:rsidRPr="00226857">
                        <w:rPr>
                          <w:color w:val="0066FF"/>
                          <w:szCs w:val="24"/>
                        </w:rPr>
                        <w:t xml:space="preserve">New/Reinstate Employee Citrix/SAP Access Request </w:t>
                      </w:r>
                    </w:p>
                    <w:p w14:paraId="2B8E7E73" w14:textId="77777777" w:rsidR="00226857" w:rsidRPr="00226857" w:rsidRDefault="005D0E2F" w:rsidP="00445B91">
                      <w:pPr>
                        <w:rPr>
                          <w:szCs w:val="24"/>
                        </w:rPr>
                      </w:pPr>
                      <w:hyperlink r:id="rId9" w:history="1">
                        <w:r w:rsidR="00226857" w:rsidRPr="00226857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  <w:r w:rsidR="00226857" w:rsidRPr="00226857">
                        <w:rPr>
                          <w:szCs w:val="24"/>
                        </w:rPr>
                        <w:t xml:space="preserve"> </w:t>
                      </w:r>
                    </w:p>
                    <w:p w14:paraId="1495BD0C" w14:textId="77777777" w:rsidR="00226857" w:rsidRPr="00226857" w:rsidRDefault="00226857" w:rsidP="00445B91">
                      <w:pPr>
                        <w:rPr>
                          <w:color w:val="0066FF"/>
                          <w:szCs w:val="24"/>
                        </w:rPr>
                      </w:pPr>
                      <w:r w:rsidRPr="00226857">
                        <w:rPr>
                          <w:color w:val="0066FF"/>
                          <w:szCs w:val="24"/>
                        </w:rPr>
                        <w:t>Citrix/SAP Password Reset Request</w:t>
                      </w:r>
                    </w:p>
                    <w:p w14:paraId="4F8242D6" w14:textId="77777777" w:rsidR="00226857" w:rsidRPr="00226857" w:rsidRDefault="005D0E2F" w:rsidP="00445B91">
                      <w:pPr>
                        <w:rPr>
                          <w:b/>
                          <w:szCs w:val="24"/>
                        </w:rPr>
                      </w:pPr>
                      <w:hyperlink r:id="rId10" w:history="1">
                        <w:r w:rsidR="00226857" w:rsidRPr="00226857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3D49D94" wp14:editId="5EADF541">
                <wp:simplePos x="0" y="0"/>
                <wp:positionH relativeFrom="margin">
                  <wp:posOffset>0</wp:posOffset>
                </wp:positionH>
                <wp:positionV relativeFrom="margin">
                  <wp:posOffset>8229600</wp:posOffset>
                </wp:positionV>
                <wp:extent cx="1828800" cy="9144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822F4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</w:t>
                            </w:r>
                            <w:r w:rsidR="00226857">
                              <w:rPr>
                                <w:b/>
                                <w:color w:val="0066FF"/>
                              </w:rPr>
                              <w:t>s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49D94" id="_x0000_s1031" type="#_x0000_t202" style="position:absolute;margin-left:0;margin-top:9in;width:2in;height:1in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">
                <v:textbox>
                  <w:txbxContent>
                    <w:p w14:paraId="7A4822F4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</w:t>
                      </w:r>
                      <w:r w:rsidR="00226857">
                        <w:rPr>
                          <w:b/>
                          <w:color w:val="0066FF"/>
                        </w:rPr>
                        <w:t>s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2A6AB2F" wp14:editId="5F020B7B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0292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02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9AC86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8EC7B87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34BC4C8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CC90538" w14:textId="77777777" w:rsidR="00480FFB" w:rsidRDefault="00480FFB" w:rsidP="00480FFB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Password creation and resets are completed at Citrix and SAP.  DPI serves as the conduit between them and the LEA’s.</w:t>
                            </w:r>
                          </w:p>
                          <w:p w14:paraId="46DA2A02" w14:textId="77777777" w:rsidR="00280F7E" w:rsidRPr="00280F7E" w:rsidRDefault="00280F7E" w:rsidP="00280F7E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A8A6186" w14:textId="77777777" w:rsidR="00280F7E" w:rsidRPr="00280F7E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If you do not log into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your account</w:t>
                            </w:r>
                            <w:r w:rsidRPr="00280F7E">
                              <w:rPr>
                                <w:color w:val="000000" w:themeColor="text1"/>
                              </w:rPr>
                              <w:t xml:space="preserve"> for 30 days, you will be locked out</w:t>
                            </w:r>
                            <w:r w:rsidRPr="00280F7E">
                              <w:rPr>
                                <w:color w:val="000000" w:themeColor="text1"/>
                                <w:szCs w:val="24"/>
                              </w:rPr>
                              <w:t>.</w:t>
                            </w:r>
                            <w:r w:rsidRPr="00280F7E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69CC2081" w14:textId="77777777" w:rsidR="00280F7E" w:rsidRPr="00280F7E" w:rsidRDefault="00280F7E" w:rsidP="00280F7E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707D200" w14:textId="77777777" w:rsidR="00280F7E" w:rsidRPr="00480FFB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If you leave a session of SAP open, it will time out after one hour of inactivity and you will need to log on ag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6AB2F" id="_x0000_s1032" type="#_x0000_t202" style="position:absolute;margin-left:36pt;margin-top:252pt;width:2in;height:39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">
                <v:textbox>
                  <w:txbxContent>
                    <w:p w14:paraId="79C9AC86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8EC7B87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34BC4C8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CC90538" w14:textId="77777777" w:rsidR="00480FFB" w:rsidRDefault="00480FFB" w:rsidP="00480FFB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Password creation and resets are completed at Citrix and SAP.  DPI serves as the conduit between them and the LEA’s.</w:t>
                      </w:r>
                    </w:p>
                    <w:p w14:paraId="46DA2A02" w14:textId="77777777" w:rsidR="00280F7E" w:rsidRPr="00280F7E" w:rsidRDefault="00280F7E" w:rsidP="00280F7E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A8A6186" w14:textId="77777777" w:rsidR="00280F7E" w:rsidRPr="00280F7E" w:rsidRDefault="00280F7E" w:rsidP="00280F7E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360"/>
                        <w:rPr>
                          <w:szCs w:val="24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If you do not log into</w:t>
                      </w:r>
                      <w:r>
                        <w:rPr>
                          <w:color w:val="000000" w:themeColor="text1"/>
                        </w:rPr>
                        <w:t xml:space="preserve"> your account</w:t>
                      </w:r>
                      <w:r w:rsidRPr="00280F7E">
                        <w:rPr>
                          <w:color w:val="000000" w:themeColor="text1"/>
                        </w:rPr>
                        <w:t xml:space="preserve"> for 30 days, you will be locked out</w:t>
                      </w:r>
                      <w:r w:rsidRPr="00280F7E">
                        <w:rPr>
                          <w:color w:val="000000" w:themeColor="text1"/>
                          <w:szCs w:val="24"/>
                        </w:rPr>
                        <w:t>.</w:t>
                      </w:r>
                      <w:r w:rsidRPr="00280F7E">
                        <w:rPr>
                          <w:szCs w:val="24"/>
                        </w:rPr>
                        <w:t xml:space="preserve"> </w:t>
                      </w:r>
                    </w:p>
                    <w:p w14:paraId="69CC2081" w14:textId="77777777" w:rsidR="00280F7E" w:rsidRPr="00280F7E" w:rsidRDefault="00280F7E" w:rsidP="00280F7E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707D200" w14:textId="77777777" w:rsidR="00280F7E" w:rsidRPr="00480FFB" w:rsidRDefault="00280F7E" w:rsidP="00280F7E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360"/>
                        <w:rPr>
                          <w:szCs w:val="24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If you leave a session of SAP open, it will time out after one hour of inactivity and you will need to log on again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C7F4C9E" wp14:editId="6AAB28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68580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685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6EF65" w14:textId="77777777" w:rsidR="002F2055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24AAE0B" w14:textId="77777777" w:rsidR="00480FFB" w:rsidRPr="00226857" w:rsidRDefault="00480FFB" w:rsidP="00226857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226857">
                              <w:rPr>
                                <w:szCs w:val="24"/>
                              </w:rPr>
                              <w:t xml:space="preserve">To receive your initial password, you will need to complete the application </w:t>
                            </w:r>
                            <w:r w:rsidRPr="00226857">
                              <w:rPr>
                                <w:color w:val="0066FF"/>
                                <w:szCs w:val="24"/>
                              </w:rPr>
                              <w:t xml:space="preserve">New/Reinstate Employee Citrix/SAP Access Request </w:t>
                            </w:r>
                            <w:r w:rsidRPr="00226857">
                              <w:rPr>
                                <w:szCs w:val="24"/>
                              </w:rPr>
                              <w:t xml:space="preserve">at </w:t>
                            </w:r>
                            <w:hyperlink r:id="rId11" w:history="1">
                              <w:r w:rsidR="00226857" w:rsidRPr="00F14915">
                                <w:rPr>
                                  <w:rStyle w:val="Hyperlink"/>
                                  <w:szCs w:val="24"/>
                                </w:rPr>
                                <w:t>http://www.ncbussafety.org/BSIP/SupportRequest.html</w:t>
                              </w:r>
                            </w:hyperlink>
                            <w:r w:rsidR="00226857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06037FE4" w14:textId="77777777" w:rsidR="00480FFB" w:rsidRPr="00226857" w:rsidRDefault="00480FFB" w:rsidP="00480FF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F4E0188" w14:textId="77777777" w:rsidR="00480FFB" w:rsidRPr="00480FFB" w:rsidRDefault="00480FFB" w:rsidP="0022685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t>Once the application is received at DPI</w:t>
                            </w:r>
                          </w:p>
                          <w:p w14:paraId="7E9D959C" w14:textId="77777777" w:rsidR="00480FFB" w:rsidRPr="00226857" w:rsidRDefault="00480FFB" w:rsidP="002F2055">
                            <w:pPr>
                              <w:pStyle w:val="ListParagraph"/>
                              <w:numPr>
                                <w:ilvl w:val="1"/>
                                <w:numId w:val="21"/>
                              </w:numPr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  <w:r w:rsidRPr="00226857">
                              <w:rPr>
                                <w:szCs w:val="24"/>
                              </w:rPr>
                              <w:t>Request for User ID and password creation will be sent to both Citrix and SAP.</w:t>
                            </w:r>
                          </w:p>
                          <w:p w14:paraId="7E818312" w14:textId="77777777" w:rsidR="00226857" w:rsidRPr="00226857" w:rsidRDefault="00226857" w:rsidP="00226857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98E3E0D" w14:textId="77777777" w:rsidR="00480FFB" w:rsidRPr="00480FFB" w:rsidRDefault="00480FFB" w:rsidP="00480FFB">
                            <w:pPr>
                              <w:ind w:left="360"/>
                              <w:rPr>
                                <w:b/>
                                <w:smallCaps/>
                                <w:color w:val="0066FF"/>
                                <w:szCs w:val="24"/>
                              </w:rPr>
                            </w:pPr>
                            <w:r w:rsidRPr="00480FFB">
                              <w:rPr>
                                <w:b/>
                                <w:smallCaps/>
                                <w:color w:val="0066FF"/>
                                <w:szCs w:val="24"/>
                              </w:rPr>
                              <w:t>About the Password</w:t>
                            </w:r>
                          </w:p>
                          <w:p w14:paraId="70EF63F1" w14:textId="77777777" w:rsidR="00E07FB0" w:rsidRPr="00E07FB0" w:rsidRDefault="00480FFB" w:rsidP="00E07FB0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480FFB">
                              <w:rPr>
                                <w:color w:val="000000" w:themeColor="text1"/>
                              </w:rPr>
                              <w:t>The first time you log on to the Production system, you will be required to change your password.</w:t>
                            </w:r>
                          </w:p>
                          <w:p w14:paraId="2ADA11FB" w14:textId="77777777" w:rsidR="00E07FB0" w:rsidRPr="00280F7E" w:rsidRDefault="00E07FB0" w:rsidP="00E07FB0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AF0A6B9" w14:textId="77777777" w:rsidR="00480FFB" w:rsidRDefault="00480FFB" w:rsidP="00E07FB0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480FFB">
                              <w:rPr>
                                <w:color w:val="000000" w:themeColor="text1"/>
                              </w:rPr>
                              <w:t>reate a password that will be easy for you to remember</w:t>
                            </w:r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4D38C732" w14:textId="77777777" w:rsidR="00480FFB" w:rsidRPr="00280F7E" w:rsidRDefault="00480FFB" w:rsidP="00480FFB">
                            <w:pPr>
                              <w:pStyle w:val="ListParagraph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63EA7A7" w14:textId="77777777" w:rsidR="00280F7E" w:rsidRDefault="00280F7E" w:rsidP="00E07FB0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280F7E">
                              <w:rPr>
                                <w:color w:val="000000" w:themeColor="text1"/>
                              </w:rPr>
                              <w:t>assword must contain 8 – 12 characters from all the below listed categories:</w:t>
                            </w:r>
                          </w:p>
                          <w:p w14:paraId="7CB26703" w14:textId="40ADB93F" w:rsidR="00280F7E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English lowercase characters (a through z)</w:t>
                            </w:r>
                          </w:p>
                          <w:p w14:paraId="63A87456" w14:textId="02EF4682" w:rsidR="005D0E2F" w:rsidRPr="00280F7E" w:rsidRDefault="005D0E2F" w:rsidP="00280F7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 xml:space="preserve">English </w:t>
                            </w:r>
                            <w:r>
                              <w:rPr>
                                <w:color w:val="000000" w:themeColor="text1"/>
                              </w:rPr>
                              <w:t>uppe</w:t>
                            </w:r>
                            <w:bookmarkStart w:id="0" w:name="_GoBack"/>
                            <w:bookmarkEnd w:id="0"/>
                            <w:r w:rsidRPr="00280F7E">
                              <w:rPr>
                                <w:color w:val="000000" w:themeColor="text1"/>
                              </w:rPr>
                              <w:t>rcase characters (a through z)</w:t>
                            </w:r>
                          </w:p>
                          <w:p w14:paraId="6326EAE1" w14:textId="77777777" w:rsidR="00280F7E" w:rsidRPr="00280F7E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Numerical characters (0 through 9)</w:t>
                            </w:r>
                          </w:p>
                          <w:p w14:paraId="670D9F44" w14:textId="77777777" w:rsidR="00280F7E" w:rsidRPr="00280F7E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Non-alphabetic characters (for example, !, $, #, %)</w:t>
                            </w:r>
                          </w:p>
                          <w:p w14:paraId="10A3D244" w14:textId="77777777" w:rsidR="00280F7E" w:rsidRDefault="00280F7E" w:rsidP="00280F7E">
                            <w:pPr>
                              <w:pStyle w:val="ListParagraph"/>
                              <w:numPr>
                                <w:ilvl w:val="1"/>
                                <w:numId w:val="23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SAP (BSIP) will not allow you to use an exclamation point (!) or a question mark (?) as the first character in your password.</w:t>
                            </w:r>
                          </w:p>
                          <w:p w14:paraId="77C63704" w14:textId="77777777" w:rsidR="00280F7E" w:rsidRDefault="00280F7E" w:rsidP="00280F7E">
                            <w:pPr>
                              <w:pStyle w:val="ListParagraph"/>
                              <w:numPr>
                                <w:ilvl w:val="1"/>
                                <w:numId w:val="23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 xml:space="preserve">You can use the following list of special characters in your SAP (BSIP) password ! " @ $ % &amp; / ( ) = ? ' ` * + ~ # - _ . , ; : { [ ] } \ &lt; &gt; . </w:t>
                            </w:r>
                          </w:p>
                          <w:p w14:paraId="0A399D20" w14:textId="6780176B" w:rsidR="00280F7E" w:rsidRDefault="00280F7E" w:rsidP="00280F7E">
                            <w:pPr>
                              <w:pStyle w:val="ListParagraph"/>
                              <w:numPr>
                                <w:ilvl w:val="1"/>
                                <w:numId w:val="23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You may also have a space in the password. i.e.  password</w:t>
                            </w:r>
                          </w:p>
                          <w:p w14:paraId="380F426E" w14:textId="77777777" w:rsidR="00333564" w:rsidRPr="00333564" w:rsidRDefault="00333564" w:rsidP="00333564">
                            <w:pPr>
                              <w:pStyle w:val="ListParagraph"/>
                              <w:ind w:left="180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5F4D9416" w14:textId="77777777" w:rsidR="00E07FB0" w:rsidRDefault="00280F7E" w:rsidP="00E07FB0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he Don’ts</w:t>
                            </w:r>
                          </w:p>
                          <w:p w14:paraId="3E370A6D" w14:textId="77777777" w:rsidR="00280F7E" w:rsidRDefault="00280F7E" w:rsidP="00280F7E">
                            <w:pPr>
                              <w:pStyle w:val="ListParagraph"/>
                              <w:numPr>
                                <w:ilvl w:val="1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Do not pick a dictionary word or common name</w:t>
                            </w:r>
                          </w:p>
                          <w:p w14:paraId="6097C9CB" w14:textId="77777777" w:rsidR="00280F7E" w:rsidRPr="00E07FB0" w:rsidRDefault="00280F7E" w:rsidP="00280F7E">
                            <w:pPr>
                              <w:pStyle w:val="ListParagraph"/>
                              <w:numPr>
                                <w:ilvl w:val="1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Do not share your password with others</w:t>
                            </w:r>
                          </w:p>
                          <w:p w14:paraId="3A25548D" w14:textId="77777777" w:rsidR="00E07FB0" w:rsidRPr="00280F7E" w:rsidRDefault="00E07FB0" w:rsidP="00E07FB0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45297CF7" w14:textId="77777777" w:rsidR="00E07FB0" w:rsidRDefault="00280F7E" w:rsidP="00280F7E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280F7E">
                              <w:rPr>
                                <w:color w:val="000000" w:themeColor="text1"/>
                              </w:rPr>
                              <w:t>For additional security, you will be prompted to change your password every 90 days.</w:t>
                            </w:r>
                          </w:p>
                          <w:p w14:paraId="63ABDE1B" w14:textId="77777777" w:rsidR="00280F7E" w:rsidRDefault="00280F7E" w:rsidP="00280F7E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53748B7F" w14:textId="77777777" w:rsidR="00226857" w:rsidRPr="00480FFB" w:rsidRDefault="00226857" w:rsidP="00226857">
                            <w:pPr>
                              <w:ind w:left="360"/>
                              <w:rPr>
                                <w:b/>
                                <w:smallCaps/>
                                <w:color w:val="0066FF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mallCaps/>
                                <w:color w:val="0066FF"/>
                                <w:szCs w:val="24"/>
                              </w:rPr>
                              <w:t>Message Invalid Credentials</w:t>
                            </w:r>
                          </w:p>
                          <w:p w14:paraId="3918713C" w14:textId="4629FD74" w:rsidR="00280F7E" w:rsidRDefault="00226857" w:rsidP="00226857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It is </w:t>
                            </w:r>
                            <w:r w:rsidR="00306913">
                              <w:rPr>
                                <w:color w:val="000000" w:themeColor="text1"/>
                              </w:rPr>
                              <w:t>a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indicator that your password has been keyed three times unsuccessfully.  To correct complete the application </w:t>
                            </w:r>
                            <w:r w:rsidRPr="00226857">
                              <w:rPr>
                                <w:color w:val="0066FF"/>
                              </w:rPr>
                              <w:t xml:space="preserve">Citrix/SAP Password Reset Request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at </w:t>
                            </w:r>
                            <w:hyperlink r:id="rId12" w:history="1">
                              <w:r>
                                <w:rPr>
                                  <w:rStyle w:val="Hyperlink"/>
                                </w:rPr>
                                <w:t>http://www.ncbussafety.org/BSIP/SupportRequest.htm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F4C9E" id="_x0000_s1033" type="#_x0000_t202" style="position:absolute;margin-left:2in;margin-top:107.7pt;width:396pt;height:540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">
                <v:textbox>
                  <w:txbxContent>
                    <w:p w14:paraId="1EF6EF65" w14:textId="77777777" w:rsidR="002F2055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24AAE0B" w14:textId="77777777" w:rsidR="00480FFB" w:rsidRPr="00226857" w:rsidRDefault="00480FFB" w:rsidP="00226857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360"/>
                        <w:rPr>
                          <w:szCs w:val="24"/>
                        </w:rPr>
                      </w:pPr>
                      <w:r w:rsidRPr="00226857">
                        <w:rPr>
                          <w:szCs w:val="24"/>
                        </w:rPr>
                        <w:t xml:space="preserve">To receive your initial password, you will need to complete the application </w:t>
                      </w:r>
                      <w:r w:rsidRPr="00226857">
                        <w:rPr>
                          <w:color w:val="0066FF"/>
                          <w:szCs w:val="24"/>
                        </w:rPr>
                        <w:t xml:space="preserve">New/Reinstate Employee Citrix/SAP Access Request </w:t>
                      </w:r>
                      <w:r w:rsidRPr="00226857">
                        <w:rPr>
                          <w:szCs w:val="24"/>
                        </w:rPr>
                        <w:t xml:space="preserve">at </w:t>
                      </w:r>
                      <w:hyperlink r:id="rId13" w:history="1">
                        <w:r w:rsidR="00226857" w:rsidRPr="00F14915">
                          <w:rPr>
                            <w:rStyle w:val="Hyperlink"/>
                            <w:szCs w:val="24"/>
                          </w:rPr>
                          <w:t>http://www.ncbussafety.org/BSIP/SupportRequest.html</w:t>
                        </w:r>
                      </w:hyperlink>
                      <w:r w:rsidR="00226857">
                        <w:rPr>
                          <w:szCs w:val="24"/>
                        </w:rPr>
                        <w:t xml:space="preserve"> </w:t>
                      </w:r>
                    </w:p>
                    <w:p w14:paraId="06037FE4" w14:textId="77777777" w:rsidR="00480FFB" w:rsidRPr="00226857" w:rsidRDefault="00480FFB" w:rsidP="00480FF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F4E0188" w14:textId="77777777" w:rsidR="00480FFB" w:rsidRPr="00480FFB" w:rsidRDefault="00480FFB" w:rsidP="0022685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t>Once the application is received at DPI</w:t>
                      </w:r>
                    </w:p>
                    <w:p w14:paraId="7E9D959C" w14:textId="77777777" w:rsidR="00480FFB" w:rsidRPr="00226857" w:rsidRDefault="00480FFB" w:rsidP="002F2055">
                      <w:pPr>
                        <w:pStyle w:val="ListParagraph"/>
                        <w:numPr>
                          <w:ilvl w:val="1"/>
                          <w:numId w:val="21"/>
                        </w:numPr>
                        <w:ind w:left="1080"/>
                        <w:rPr>
                          <w:sz w:val="12"/>
                          <w:szCs w:val="12"/>
                        </w:rPr>
                      </w:pPr>
                      <w:r w:rsidRPr="00226857">
                        <w:rPr>
                          <w:szCs w:val="24"/>
                        </w:rPr>
                        <w:t>Request for User ID and password creation will be sent to both Citrix and SAP.</w:t>
                      </w:r>
                    </w:p>
                    <w:p w14:paraId="7E818312" w14:textId="77777777" w:rsidR="00226857" w:rsidRPr="00226857" w:rsidRDefault="00226857" w:rsidP="00226857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98E3E0D" w14:textId="77777777" w:rsidR="00480FFB" w:rsidRPr="00480FFB" w:rsidRDefault="00480FFB" w:rsidP="00480FFB">
                      <w:pPr>
                        <w:ind w:left="360"/>
                        <w:rPr>
                          <w:b/>
                          <w:smallCaps/>
                          <w:color w:val="0066FF"/>
                          <w:szCs w:val="24"/>
                        </w:rPr>
                      </w:pPr>
                      <w:r w:rsidRPr="00480FFB">
                        <w:rPr>
                          <w:b/>
                          <w:smallCaps/>
                          <w:color w:val="0066FF"/>
                          <w:szCs w:val="24"/>
                        </w:rPr>
                        <w:t>About the Password</w:t>
                      </w:r>
                    </w:p>
                    <w:p w14:paraId="70EF63F1" w14:textId="77777777" w:rsidR="00E07FB0" w:rsidRPr="00E07FB0" w:rsidRDefault="00480FFB" w:rsidP="00E07FB0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480FFB">
                        <w:rPr>
                          <w:color w:val="000000" w:themeColor="text1"/>
                        </w:rPr>
                        <w:t>The first time you log on to the Production system, you will be required to change your password.</w:t>
                      </w:r>
                    </w:p>
                    <w:p w14:paraId="2ADA11FB" w14:textId="77777777" w:rsidR="00E07FB0" w:rsidRPr="00280F7E" w:rsidRDefault="00E07FB0" w:rsidP="00E07FB0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AF0A6B9" w14:textId="77777777" w:rsidR="00480FFB" w:rsidRDefault="00480FFB" w:rsidP="00E07FB0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</w:t>
                      </w:r>
                      <w:r w:rsidRPr="00480FFB">
                        <w:rPr>
                          <w:color w:val="000000" w:themeColor="text1"/>
                        </w:rPr>
                        <w:t>reate a password that will be easy for you to remember</w:t>
                      </w:r>
                      <w:r>
                        <w:rPr>
                          <w:color w:val="000000" w:themeColor="text1"/>
                        </w:rPr>
                        <w:t>.</w:t>
                      </w:r>
                    </w:p>
                    <w:p w14:paraId="4D38C732" w14:textId="77777777" w:rsidR="00480FFB" w:rsidRPr="00280F7E" w:rsidRDefault="00480FFB" w:rsidP="00480FFB">
                      <w:pPr>
                        <w:pStyle w:val="ListParagraph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63EA7A7" w14:textId="77777777" w:rsidR="00280F7E" w:rsidRDefault="00280F7E" w:rsidP="00E07FB0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</w:t>
                      </w:r>
                      <w:r w:rsidRPr="00280F7E">
                        <w:rPr>
                          <w:color w:val="000000" w:themeColor="text1"/>
                        </w:rPr>
                        <w:t>assword must contain 8 – 12 characters from all the below listed categories:</w:t>
                      </w:r>
                    </w:p>
                    <w:p w14:paraId="7CB26703" w14:textId="40ADB93F" w:rsidR="00280F7E" w:rsidRDefault="00280F7E" w:rsidP="00280F7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English lowercase characters (a through z)</w:t>
                      </w:r>
                    </w:p>
                    <w:p w14:paraId="63A87456" w14:textId="02EF4682" w:rsidR="005D0E2F" w:rsidRPr="00280F7E" w:rsidRDefault="005D0E2F" w:rsidP="00280F7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 xml:space="preserve">English </w:t>
                      </w:r>
                      <w:r>
                        <w:rPr>
                          <w:color w:val="000000" w:themeColor="text1"/>
                        </w:rPr>
                        <w:t>uppe</w:t>
                      </w:r>
                      <w:bookmarkStart w:id="1" w:name="_GoBack"/>
                      <w:bookmarkEnd w:id="1"/>
                      <w:r w:rsidRPr="00280F7E">
                        <w:rPr>
                          <w:color w:val="000000" w:themeColor="text1"/>
                        </w:rPr>
                        <w:t>rcase characters (a through z)</w:t>
                      </w:r>
                    </w:p>
                    <w:p w14:paraId="6326EAE1" w14:textId="77777777" w:rsidR="00280F7E" w:rsidRPr="00280F7E" w:rsidRDefault="00280F7E" w:rsidP="00280F7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Numerical characters (0 through 9)</w:t>
                      </w:r>
                    </w:p>
                    <w:p w14:paraId="670D9F44" w14:textId="77777777" w:rsidR="00280F7E" w:rsidRPr="00280F7E" w:rsidRDefault="00280F7E" w:rsidP="00280F7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Non-alphabetic characters (for example, !, $, #, %)</w:t>
                      </w:r>
                    </w:p>
                    <w:p w14:paraId="10A3D244" w14:textId="77777777" w:rsidR="00280F7E" w:rsidRDefault="00280F7E" w:rsidP="00280F7E">
                      <w:pPr>
                        <w:pStyle w:val="ListParagraph"/>
                        <w:numPr>
                          <w:ilvl w:val="1"/>
                          <w:numId w:val="23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SAP (BSIP) will not allow you to use an exclamation point (!) or a question mark (?) as the first character in your password.</w:t>
                      </w:r>
                    </w:p>
                    <w:p w14:paraId="77C63704" w14:textId="77777777" w:rsidR="00280F7E" w:rsidRDefault="00280F7E" w:rsidP="00280F7E">
                      <w:pPr>
                        <w:pStyle w:val="ListParagraph"/>
                        <w:numPr>
                          <w:ilvl w:val="1"/>
                          <w:numId w:val="23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 xml:space="preserve">You can use the following list of special characters in your SAP (BSIP) password ! " @ $ % &amp; / ( ) = ? ' ` * + ~ # - _ . , ; : { [ ] } \ &lt; &gt; . </w:t>
                      </w:r>
                    </w:p>
                    <w:p w14:paraId="0A399D20" w14:textId="6780176B" w:rsidR="00280F7E" w:rsidRDefault="00280F7E" w:rsidP="00280F7E">
                      <w:pPr>
                        <w:pStyle w:val="ListParagraph"/>
                        <w:numPr>
                          <w:ilvl w:val="1"/>
                          <w:numId w:val="23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You may also have a space in the password. i.e.  password</w:t>
                      </w:r>
                    </w:p>
                    <w:p w14:paraId="380F426E" w14:textId="77777777" w:rsidR="00333564" w:rsidRPr="00333564" w:rsidRDefault="00333564" w:rsidP="00333564">
                      <w:pPr>
                        <w:pStyle w:val="ListParagraph"/>
                        <w:ind w:left="180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5F4D9416" w14:textId="77777777" w:rsidR="00E07FB0" w:rsidRDefault="00280F7E" w:rsidP="00E07FB0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he Don’ts</w:t>
                      </w:r>
                    </w:p>
                    <w:p w14:paraId="3E370A6D" w14:textId="77777777" w:rsidR="00280F7E" w:rsidRDefault="00280F7E" w:rsidP="00280F7E">
                      <w:pPr>
                        <w:pStyle w:val="ListParagraph"/>
                        <w:numPr>
                          <w:ilvl w:val="1"/>
                          <w:numId w:val="2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Do not pick a dictionary word or common name</w:t>
                      </w:r>
                    </w:p>
                    <w:p w14:paraId="6097C9CB" w14:textId="77777777" w:rsidR="00280F7E" w:rsidRPr="00E07FB0" w:rsidRDefault="00280F7E" w:rsidP="00280F7E">
                      <w:pPr>
                        <w:pStyle w:val="ListParagraph"/>
                        <w:numPr>
                          <w:ilvl w:val="1"/>
                          <w:numId w:val="2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Do not share your password with others</w:t>
                      </w:r>
                    </w:p>
                    <w:p w14:paraId="3A25548D" w14:textId="77777777" w:rsidR="00E07FB0" w:rsidRPr="00280F7E" w:rsidRDefault="00E07FB0" w:rsidP="00E07FB0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45297CF7" w14:textId="77777777" w:rsidR="00E07FB0" w:rsidRDefault="00280F7E" w:rsidP="00280F7E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280F7E">
                        <w:rPr>
                          <w:color w:val="000000" w:themeColor="text1"/>
                        </w:rPr>
                        <w:t>For additional security, you will be prompted to change your password every 90 days.</w:t>
                      </w:r>
                    </w:p>
                    <w:p w14:paraId="63ABDE1B" w14:textId="77777777" w:rsidR="00280F7E" w:rsidRDefault="00280F7E" w:rsidP="00280F7E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53748B7F" w14:textId="77777777" w:rsidR="00226857" w:rsidRPr="00480FFB" w:rsidRDefault="00226857" w:rsidP="00226857">
                      <w:pPr>
                        <w:ind w:left="360"/>
                        <w:rPr>
                          <w:b/>
                          <w:smallCaps/>
                          <w:color w:val="0066FF"/>
                          <w:szCs w:val="24"/>
                        </w:rPr>
                      </w:pPr>
                      <w:r>
                        <w:rPr>
                          <w:b/>
                          <w:smallCaps/>
                          <w:color w:val="0066FF"/>
                          <w:szCs w:val="24"/>
                        </w:rPr>
                        <w:t>Message Invalid Credentials</w:t>
                      </w:r>
                    </w:p>
                    <w:p w14:paraId="3918713C" w14:textId="4629FD74" w:rsidR="00280F7E" w:rsidRDefault="00226857" w:rsidP="00226857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It is </w:t>
                      </w:r>
                      <w:r w:rsidR="00306913">
                        <w:rPr>
                          <w:color w:val="000000" w:themeColor="text1"/>
                        </w:rPr>
                        <w:t>an</w:t>
                      </w:r>
                      <w:r>
                        <w:rPr>
                          <w:color w:val="000000" w:themeColor="text1"/>
                        </w:rPr>
                        <w:t xml:space="preserve"> indicator that your password has been keyed three times unsuccessfully.  To correct complete the application </w:t>
                      </w:r>
                      <w:r w:rsidRPr="00226857">
                        <w:rPr>
                          <w:color w:val="0066FF"/>
                        </w:rPr>
                        <w:t xml:space="preserve">Citrix/SAP Password Reset Request </w:t>
                      </w:r>
                      <w:r>
                        <w:rPr>
                          <w:color w:val="000000" w:themeColor="text1"/>
                        </w:rPr>
                        <w:t xml:space="preserve">at </w:t>
                      </w:r>
                      <w:hyperlink r:id="rId14" w:history="1">
                        <w:r>
                          <w:rPr>
                            <w:rStyle w:val="Hyperlink"/>
                          </w:rPr>
                          <w:t>http://www.ncbussafety.org/BSIP/SupportRequest.html</w:t>
                        </w:r>
                      </w:hyperlink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3FC3CD" wp14:editId="00475EC0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7056F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71286CA1" w14:textId="77777777" w:rsidR="002F2055" w:rsidRDefault="00480FFB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FC3CD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5FC7056F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71286CA1" w14:textId="77777777" w:rsidR="002F2055" w:rsidRDefault="00480FFB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6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480A92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1610EE7"/>
    <w:multiLevelType w:val="hybridMultilevel"/>
    <w:tmpl w:val="C61CDBC8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82E17"/>
    <w:multiLevelType w:val="hybridMultilevel"/>
    <w:tmpl w:val="0936DF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32C315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63748E3"/>
    <w:multiLevelType w:val="hybridMultilevel"/>
    <w:tmpl w:val="07B4F6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7C0D6A"/>
    <w:multiLevelType w:val="hybridMultilevel"/>
    <w:tmpl w:val="C206EA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B18C0"/>
    <w:multiLevelType w:val="hybridMultilevel"/>
    <w:tmpl w:val="5A1C53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286B70"/>
    <w:multiLevelType w:val="hybridMultilevel"/>
    <w:tmpl w:val="1032C0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2" w15:restartNumberingAfterBreak="0">
    <w:nsid w:val="6D2208AA"/>
    <w:multiLevelType w:val="hybridMultilevel"/>
    <w:tmpl w:val="8030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8047ABE"/>
    <w:multiLevelType w:val="hybridMultilevel"/>
    <w:tmpl w:val="07B4F69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2"/>
  </w:num>
  <w:num w:numId="3">
    <w:abstractNumId w:val="19"/>
  </w:num>
  <w:num w:numId="4">
    <w:abstractNumId w:val="4"/>
  </w:num>
  <w:num w:numId="5">
    <w:abstractNumId w:val="18"/>
  </w:num>
  <w:num w:numId="6">
    <w:abstractNumId w:val="5"/>
  </w:num>
  <w:num w:numId="7">
    <w:abstractNumId w:val="21"/>
  </w:num>
  <w:num w:numId="8">
    <w:abstractNumId w:val="23"/>
  </w:num>
  <w:num w:numId="9">
    <w:abstractNumId w:val="17"/>
  </w:num>
  <w:num w:numId="10">
    <w:abstractNumId w:val="15"/>
  </w:num>
  <w:num w:numId="11">
    <w:abstractNumId w:val="25"/>
  </w:num>
  <w:num w:numId="12">
    <w:abstractNumId w:val="16"/>
  </w:num>
  <w:num w:numId="13">
    <w:abstractNumId w:val="6"/>
  </w:num>
  <w:num w:numId="14">
    <w:abstractNumId w:val="10"/>
  </w:num>
  <w:num w:numId="15">
    <w:abstractNumId w:val="11"/>
  </w:num>
  <w:num w:numId="16">
    <w:abstractNumId w:val="8"/>
  </w:num>
  <w:num w:numId="17">
    <w:abstractNumId w:val="12"/>
  </w:num>
  <w:num w:numId="18">
    <w:abstractNumId w:val="7"/>
  </w:num>
  <w:num w:numId="19">
    <w:abstractNumId w:val="2"/>
  </w:num>
  <w:num w:numId="20">
    <w:abstractNumId w:val="9"/>
  </w:num>
  <w:num w:numId="21">
    <w:abstractNumId w:val="20"/>
  </w:num>
  <w:num w:numId="22">
    <w:abstractNumId w:val="13"/>
  </w:num>
  <w:num w:numId="23">
    <w:abstractNumId w:val="3"/>
  </w:num>
  <w:num w:numId="24">
    <w:abstractNumId w:val="0"/>
  </w:num>
  <w:num w:numId="25">
    <w:abstractNumId w:val="24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rAUA1WlZvCwAAAA="/>
  </w:docVars>
  <w:rsids>
    <w:rsidRoot w:val="002F2055"/>
    <w:rsid w:val="00040858"/>
    <w:rsid w:val="00085928"/>
    <w:rsid w:val="00092847"/>
    <w:rsid w:val="000C3FC5"/>
    <w:rsid w:val="000C4F7E"/>
    <w:rsid w:val="001131FD"/>
    <w:rsid w:val="00182D0B"/>
    <w:rsid w:val="00226857"/>
    <w:rsid w:val="00280F7E"/>
    <w:rsid w:val="002F2055"/>
    <w:rsid w:val="00306913"/>
    <w:rsid w:val="00333564"/>
    <w:rsid w:val="00352FF8"/>
    <w:rsid w:val="00396068"/>
    <w:rsid w:val="003C21B4"/>
    <w:rsid w:val="00445B91"/>
    <w:rsid w:val="00480FFB"/>
    <w:rsid w:val="004D55E8"/>
    <w:rsid w:val="005040B9"/>
    <w:rsid w:val="00530C6B"/>
    <w:rsid w:val="005876CE"/>
    <w:rsid w:val="005C19BA"/>
    <w:rsid w:val="005C3FC3"/>
    <w:rsid w:val="005D0E2F"/>
    <w:rsid w:val="007459BD"/>
    <w:rsid w:val="0077644F"/>
    <w:rsid w:val="007D1740"/>
    <w:rsid w:val="00801483"/>
    <w:rsid w:val="008758F6"/>
    <w:rsid w:val="008A2AE8"/>
    <w:rsid w:val="008D4102"/>
    <w:rsid w:val="008F39AB"/>
    <w:rsid w:val="00A35BC6"/>
    <w:rsid w:val="00B04E7C"/>
    <w:rsid w:val="00BB3B10"/>
    <w:rsid w:val="00C03661"/>
    <w:rsid w:val="00CA0890"/>
    <w:rsid w:val="00D53F91"/>
    <w:rsid w:val="00D91DD2"/>
    <w:rsid w:val="00E07FB0"/>
    <w:rsid w:val="00E20698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193B7F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upportRequest.html" TargetMode="External"/><Relationship Id="rId13" Type="http://schemas.openxmlformats.org/officeDocument/2006/relationships/hyperlink" Target="http://www.ncbussafety.org/BSIP/SupportRequest.html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hyperlink" Target="http://www.ncbussafety.org/BSIP/SupportRequest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ncbussafety.org/BSIP/SupportRequest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cbussafety.org/BSIP/SupportReques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ussafety.org/BSIP/SupportRequest.html" TargetMode="External"/><Relationship Id="rId14" Type="http://schemas.openxmlformats.org/officeDocument/2006/relationships/hyperlink" Target="http://www.ncbussafety.org/BSIP/SupportRequest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1D3E3-73A3-4033-BC88-C25067BE5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6</cp:revision>
  <cp:lastPrinted>2019-11-26T14:45:00Z</cp:lastPrinted>
  <dcterms:created xsi:type="dcterms:W3CDTF">2020-01-16T12:41:00Z</dcterms:created>
  <dcterms:modified xsi:type="dcterms:W3CDTF">2020-01-31T18:16:00Z</dcterms:modified>
</cp:coreProperties>
</file>